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่กลุ่มเสี่ยงนี่เราได้รับการตรวจไปหมดแล้ว เหลือแต่พวกที่เป็นกลุ่มเสี่ยงน้อยลงตอนนี้เหลือกลุ่มเสี่ยงน้อยลง ลดลงเรื่อย ๆ // ตรวจแล้วติดเชื้อ // ผมมีโรงอยู่ 81 โรง พอปุ๊บนี่ สมมติอย่างนี้ผมเรียนคุณถนอมจมูกครั้งสุดท้ายนี่ ก็จะมีโต๊ะเดินออกนี่ ก็จะมีการสแกน QR Code คือ ก็ส่งผล SMS ให้คุณถนอมว่าเป็นผู้ติดเชืภายใน 24 ชม. ไม่ติดเชื้อ ก็จะส่ง SMS ถ้าติดเชื้อจะไม่ส่ง SMS โทรศัพท์เลย โทรศัพท์ไปโดยคณะแพทย์ โดยกรมควบคุมโรค ในเครือประกันสังคมไปรับท่าน ให้ท่านเตรียมตัวในการเตรียมเสื้อผ้า ให้ท่านเตรียมความพเราเองก็จะสอบถามอาการว่าท่านอยู่ในพื้นที่แบบสีเขียว สีเหลือง สีแดงอาการยังไม่มี เป็นสีเขียว ก็ไปส่งที่ Hospitel ถูกไหมครับ // ท่านยืนยันว่าทุกรายถูกไหม ใครที่ติดเชื้อเราส่งได้หมด // ใน กทม. ที่เราตรวจนี่ 70-80 คน แต่วันนี้ วันนี้ที่เราสะสมไว้นี่ ผมสั่งการหน้าห้องนารัฐมนตรีแล่วว่าวันนี้ต้องส่งให้หมดไม่ให้ค้างแล้ว // ครับ // คือ ไม่ให้รอแล้วว่าสีเขียวหรือสีเหลือก็ต้องส่ง วันนี้ให้โทร. ตั้งแต่เช้าแล้ว โทร. หาทุกคนแล้ว ว่าวันนี้เตรียมตัวได้เลยว่า เราระดมรถ เช่ามีรถเช่านี่ // ครับ // รถโรงที่ผ่านมารถโรงพยาบาลไม่พอครับ ก็ติดไง เกิด Exident ไปติดไง ก็ไม่พอ ให้ไม่พอใช้รถเช่า เราก็เอารถประกันสังคมไปช่วยเขา ไปช่วยในการวิ่งส่ง// อย่างดีที่สุด // สุดท้ายครับ ท่านครับ ลืมคำถาม // วันนี้คุณถนอมรู้ไหมว่าเรามีนโยบายจากท่านนายกรัฐมนตรี ท่านพลเอก ประวิตร วงษ์สุวรรณ ท่านสั่ง ข้าราชการ และให้ข้อสั่งการเพิ่มเติม ท่านให้ตรวจ ในสถานประกอบการใหญ๋ ๆ อุตสาหกรรมเพื่อป้องกัน Cluster อุตสาหกรรม // นี่คือสิ่งหนึ่งที่เราจะทำวันที่ 1 // ก็คือในลักษณะ ของไทย-ญี่ปุ่นดินแดงนี่ ไปเปิดอีกทีวันไหนท่านครับ // คือ ไปเปิดอีกทีแล้วก็รอให้ข้าราชการ เจ้าหน้าที่บุคลากรทาได้พัก 2-3 วัน เพราะจำนวนคนตรวจน้อยลงใช่ไหมครับ // หลังจากนั้นเราจะเปิดวันที่ 5-11 คนน้อยลง คนอยู่ที่หลัก 10 หลัก 100 ให้ทิศทางการควบคุมโรคใน กทม. ว่าลดลงแล้ว ถูกไหมครับ ผมขอความเมตตาท่านอย่างที่ท่านมีเมตา อย่างกรณีที่ไม่มีประกันสังคจะไปไหนเพราะว่ามีบางคนไปแล้วไม่รู้จะไปไหน ให้ท่านฟังนะครับ มีแม่ลูกคู่หนึ่งน่ะ คือไม่ได้มีอาการอะไรมาก คือ ไม่ได้มีอาการอะไรมาก แต่ว่าหมอก็รู้ตัวนะ ไปทางนี้ อย่าผ่านทางนี้นะ สุดท้ายก็ให้ยาปกติมา คือ ไม่ตรวจเขากลับมาบ้าน 2 วัน เรียกรถมาบ้าน ก็ต้องปั๊มหัวใจ แล้วก็ต้องไปโรงพยาบาล // นี่คือสิ่งที่ เขาเรียกว่าอะไร คือ การที่เราจะแก้ปัญหาโรคระบาดได้ คือ ตรวจให้เยอะที่สุด ให้เชิงรุกที่สุด หา ค้นหาให้เจอเร็วที่สุด มารักษาให้เร็วที่สุด ไม่ให้แพร่ขยายไป ผมนี่เคสแต่ละเคสบางครั้งช่วยประกันตนนะครับ ไปรับเขาที่บ้าน ผมมีอยู่เคสหนึ่ง ผมก็ ก็ถือว่าทำเต็มที่แล้ว เพราะว่าคุณแม่เขาอายุ 70 ติดด้วย อาม่าอายุ 90 ติดด้วย คุณถนอมนึกภาพผมเอาประกันสังคมเราก็รักษาฟรีอยู่แล้วในระบบประกันสังคม คุณแม่เขา กับอาม่าเขานี่ เราก็ขอร้องโรงพยาบาลให้ช่วยรับด้วย เพราะตรงนี้ท่านนายกฯ บอกว่าคนที่ที่เกิดจากการป่วย COVID รักษาฟรีอยู่แล้ว กับอาม่าไปด้วย ป่วยติดเตียงน่ะ เอาไปพร้อมกันทั้งบ้านเลย คือเราไม่ช่วยเฉพาะผู้ประกันตนะครับ เราช่วยครอบครัว ต้องใช้คำว่า "เราช่วยครอบครัวประกันครอบครัวผู้ประกันตน ท่านครับ // ขอบพระคุณท่านถนอม ต้องโทร. หาท่านต่อไป //ได้เตียงแล้ว แล้วมีท่านรัฐมนตรีโทร. มา น้ำตาลบอก …รายงานโทร. มาสวัสดีครับ // ครับผมครับ // แล้วนะครับ คุณหมอจเดจ ป้าแก้วบอกว่า ป้าอยู่ที่พานเชียงราย อำเภอพาน นะ การกินนะครับ ประสาน ผอ.อุเทน ชนะกลุก พม. นะครับ เดี๋ยวให้ พม. พื้นที่เชียงรายลงไปหาครอบครัวของป้าแก้วนะ แล้วผมถามหมออุเทนไม่มีอะไรจะกินจะทำอย่างไร ผอ.อุเทนบอกจะไปช่วยในี่ก็แก้ปัญหา 2. ก็คือผมคุยกับพรรคพวกครับ ประธานสภาการขนส่งแห่งประเทศไทย รัฐมีหน้าที่ลงไปดูแลครอบครัวเขาก่อน ส่วนหนึ่งไปโรงพยาบาล ส่วนหนึ่งอยู่ข้างหลัง เขาก็ต้องออกไปหากินเอง อันนี้เสี่ยงต่อการแพร่เชื้อใกล้ชิดนะครับ คุณหมอจเด็จครับ คุณถนอมครับ // เชิญครับ // คือ ผมคุยกับคุณหมอตั้งแต่เช้ามืดแล้วนะครับ คุยกันทางไลน์กับคุณหมอ เล่าหลายประเดด็น แต่สรุปสั้น ๆ สัก 2-3 นาที จะมีนโยบายอะไรชี้แจง ก็คือเมื่อกี้เราคุยผู้ป่วยแต่ละรายที่คุยมา ตรวจเชื้อ 2. รอผล 3. รอเตียง 3 ร. นี้จะทำให้มีระยะเวลาถึง 7-8 วัน กว่าจะได้ไปที่รักษาได้ เพราะฉะนั้น ทำอย่างไรครับคุณหมอที่ไม่ต้องรอตรวจ ไปตรงไหนก็ตรวจได้เลย ไปตรงไหนที่ไม่ต้องรอ// ต้องเรียนนะครับ ว่าขณะนี้ในช่วงที่ผ่านมาส่วนหนึ่ง เนื่องจากผู้ไปตรวจเยอะ แล้วก็จำนวนเตียงไม่พอ ก็ทำให้บางหน่วยบริการอาจจะระมัดระวังในการตรวจ หากพบเชื้อแล้วกลัวว่าเตียงจะไม่พอ ซึ่งอันนี้ต้องเรียนว่าในเชิงนโยบายนะครับ พบเชื้อเร็วต้องแยกคนออกมา ทีนี้ในทุกพื้นที่นะครับ ให้มีหน่วยตรวจเพิ่มมากขึ้นจะเห็นว่าหลายหน่วยงานได้พยายามตั้งศูนย์ตรวจในที่ต่าง ๆ ถ้าเราติดตามนะครับ ก็ต้องเรียนว่า จริง ๆ แล้ว ตัวอีก 2 ตัวไปแล้วใน 1-2 ชั่วโมงต้องได้ผล หรือว่าต้องรอเก็บรวบรวมจนมากพอ ก็เลยทำให้มีการล่าช้า แต่โดยหลักการไม่ควรเกิน 24 ชั่วโมงนะครับ ไปถามหรือว่าตอนที่ตรวจเราต้องบันทึกว่าเราจะถามกลับที่ไหน ควรจะต้องมีการติดต่อประชาชนผู้ได้รับการตรวจ 24 ชั่วโมง แล้วเราในฐานะผู้รับการตรวจว่าได้ผลหรือยัง เพราะปกติต้องได้ผลแล้ว กระตุ้นใครก็ตามที่จะรับประเด็นนี้ไปว่าสถานการณ์ ถ้ารอเตียงเริ่มลดลง รอตรวจน่าจะเร็วขึ้นไหม ในเรื่องของนโยบายตรงนี้นะครับ เห็นด้วยกับท่านวิทยากรนะครับ ต้องเร่งให้ได้ผลเร็ว ได้คุยกับท่านรัฐมนตรีสุชาตินะครับ ท่านสุชาติก็ตรวจให้ประกันสังคมก็หลงเข้ามา เขาก็ตรวจให้ ต้องขอบคุณท่านรัฐมนตรีสุชาติ เพราะว่าผมได้เรียนท่านที่ท่านรัฐมนตรีสุชาติได้ทำประชาชนส่วนอื่น ที่อาจจะไม่ใช่ประกันสังคมที่มีจุดที่จะตรวจ เดี๋ยวจะลองปรึกษาท่านอีกครั้งนะครับ ที่ทำอยู่ คือ ให้ประชาชนตรวจสอบความเสี่ยงก่อนตรวจผ่านแอปพลิเคชัน อันนี้ผมคิดว่าที่จะกรองส่วนหนึ่งแล้วก็ได้รับการตรวจ เป็ฯข้อเสนอที่ดี เดี๋ยวจะนำเรียนท่าน ต่อกลับมาอีกทีเลย เดี๋ยวทีมงานต่อได้ ที่ผมคุยกับคุณหมอได้ความว่า พอเขาคุยกับผู้ป่วยที่เข้าไปโรงพยาบาลผมก็คิดว่า พอถามเขาว่า ได้ยาหรือยัง แล้วยาที่… ยังไม่ได้หรือ ครับคุณหมอ กรณีการจ่ายยาตอนนี้ // เป็นเรื่องของการพิจารณาตามที่แพทย์ เป็นข้อบ่งชี้ทางการแพทย์ว่าจะได้เท่าไร จริง ๆ เบื้องตันที่เคยมีมาตรฐานไว้ ก็คือเมื่อผู้ป่วยเริ่มเปลี่ยนอาการจากน้อยไปสู่ปานกลางนี่ เริ่มให้แล้ว อันนี้เข้าใจทีมวิชาการว่าหลาย ๆ กรณีตอนหลังนี่เปลี่ยนแปลงเร็วเข้าใจว่า เดี๋ยวคงต้องดูผู้เชี่ยวชาญอีกครั้งหนึ่ง ต้องเรียนพี่น้องประชาชนนะครับ ว่าอะไรนะครับ ยาก็มีพร้อมแต่การที่เข้ามาว่าด้วยเรื่องทางการแพทย์ว่าเวลาที่เหมาะสมจะเป็นเท่าไร ก็มีผลข้างเคียง แล้วก็ยาพวกนี้อาจจะต้องระมัดระวังด้วย ต้องเปรียบเทียบกับความเสี่ยงที่เกิดขึ้นด้วย อันนี้ทำให้คุณหมอที่ตรวจสอบตรงนี้อีกครั้งหนึ่งคิดว่าคงจะต้องมาสื่อสารทราบอีดครั้งหนึ่ง แล้วก็ชี้แจงกับหน่วยบริการต่าง ๆ อีกครั้งหนึ่ง นโยบายการจ่ายยา // ครับ อันนี้ที่เข้าไปตรวจแล้วก็กลับมา แล้วก็มีอาการแน่นิ่งไปที่บ้าน แล้วก็เรียกรถโรงพยาบาลมารับไปที่โรงพยาบาล ที่เล่าให้คุณหมอฟังไปนี่นะครับ มัน คือ อาการเขาน้อยมาก น้อยจนคิดว่าไม่ได้เป็น ไปหาหมอ หมอก็บอกว่านี่คืออาการร่วมของ COVID พอไม่ได้ตรวจก็ให้ยาอื่นมาทานที่บ้าน ก็คือวันที่ 1 กับวันที่ 2 ก็คือเมื่อวานนะครับ แสดงว่าโรคนี้มันเป็นอย่างไรครับ // อันนี้ต้องเรียนนะครับ คงต้องพิสูจน์ก่อนว่าเป็นของอะไร แล้วของอาการมีการเปลี่ยนแปลงหรือไม่ 70-90 เปอร์เซ็นต์ ยังเป็นไปตามที่เรายังทราบอยู่ หรือไม่เป็นอย่างที่เราคาดนี่ ทางแพทย์จะต้องมาดูแล เพราะฉะนั้น จริง ๆ เราสามารถพิสูจน์ตรวจเพิ่มเติมอะไรบ้างอย่างได้นี่ เราต้องมาปรับแปนผมเข้าใจว่าผู้เชี่ยวชาญจะต้องเข้ามาดูกรณีเชื้อตัวใหม่นี่ บางครั้งมันเปลี่ยนแปลงเร็วมาก ซึ่งตรงนี้ผมว่าก็ดีนะ ได้สื่อสารกลับไป ได้ช่วยกันพิจารณาอีกนิดหนึ่งนี่ กลวิธีหรือยุทธวิธี กรณีอย่างนี้เป็นกรณีตัวอย่างที่สำคัญมาก จริง ๆ คนไข้มีอาการน้อยมาก ถ้าฟังดูนะครับ ถ้าเชื่อประวัตินี่ ถ้ามีการเปลี่ยนแปลงภายใน 24 ชั่วโมง ให้รับทราบถึงการระมัดระวังถึงแม้ว่าอาการก็คงต้องเร่งรีบในการตรวจเชื้อให้เร็ว แต่ถ้ามีการเปลี่ยนแปลงอย่าได้เกรงใจนะครัย ต้องรีบเข้ารับการตรวจสอบให้เร็วขึ้น อย่าไปชะล่าใจว่าเรายังอาการน้อย ก็คงต้องย้ำตรงนี้นะครับ ว่าทั้ง 2 ฝั่งต้องทำงานเร่งมากขึ้นและออกกติกาหรือว่าเร่งรัดให้ผู้ป่วยได้เข้ารับบริการเร็วขึ้น มากขึ้นครับ // อีกประเด็นหนึ่งครับท่านครับ สั้น ๆ ก็คือ ค่าตรวจนะครับ คือ มีบางคนที่ไปตรวจ ก็คือว่าโรงพยาบาลก็ต้องเก็บอยู่ แต่พอไปขอ สปสช. ก็ขอเอกสารเยอะแยะไปหมดเลย จนกระทั่งตกลงมันจะได้ไหม ท่านสุชาติครับ กำลังคุยอยู่กับคุณหมอจเด็ชที่ท่านช่วยตรวจ คุณหมอจเด็จบอกว่าถ้าท่านช่วยเติมตรงนี้ครับ ท่านสุชาติ ช่วยคนที่ไม่มีประกันสังคมน่ะครับ // ผมช่วยได้อยู่ผมช่วยได้ // เชิญคุณหมอครับ เชิญเลยครับ // // สวัสดีครับ ท่านรัฐมนตรี // ครับผมครับพี่หมอ ช่วยได้นี่ ก็ สปสช. ก็อยากให้ทางประกันสังคม ท่านสุชาติช่วยได้ใช่ไหมครับ หลายเรื่องครับ อย่างไรผมก็ต้องช่วย สิทธิการตรวจคุณถนอมเพราะสปสช. ท่านนายกฯ ดำริไว้แล้วว่า… เพื่อเป็นที่รองรับของผู้ประกันตนนี่ เรากลัวเขาแย่งโรงพยาบาลให้แออัด พี่น้องคนไทยที่ไม่ได้ประกันสังคมมาก็ต้องรับด้วย เพราะถือว่าเราต้องใช้สิทธิ์จากรัฐบาลเหมือนกัน สปสช. // อย่างนั้นท่านสุชาติ ท่านแจ้งอีกที ท่านแจ้งว่าประชาชนที่ไม่มีประกันสังคมก็สามารถใช้สิทธิ์ตรวจ1 2 3 4 5 // ครับท่าน // ผมช่วยได้ครับ // ต้องขอบพระคุณท่านอย่างสูงเลยครับ คุณหมอก็ขอบคุณ สปสช. นี่คุณหมอจ่ายสตางค์อยู่แล้วใช่ไหมครับ // คุณหมอจ่ายสตางค์ // กราบขอบคุณพี่หมอด้วยนะครับ // ครับ คุณหมอได้ยอนอยู่ใช่ไหมครับ // ต้องขอยืนยันว่าการไปตรวจกลุ่มเสี่ยงนี่ไม่เสียค่าใช้จ่ายใด ๆ นะครับ ถูกเรียกเก็บแล้วมีความไม่มั่นใจหรืออะไนยี่ หรืออะไรนี่ กรุณาโทร. กลับมา 133ธุรการเดียวเราไปดูให้นะครับ ก็เข้าใจอยู่ว่าเราอยากให้รวดเร็วและก็ต้องถูกต้อง ก็เลยอาจจะทำให้เกิดความไม่สะดวกนิดหนึ่ง เพราะด้วยบางคน เวลา บางทีถ้าไปกล่าวหาถ้าไม่ถูกต้องนี่ ด้วยใช่ไหมครับ ก็อย่างไรต้องให้ความเป็นธรรมที่ผ่านมาจากประสบการณ์นะครับ ว่าท่านไม่ต้องเก็บจากชาวบ้าน ให้ท่านมาเก็บ สปสชให้ท่านบริการฟรีโดยไม่ได้ค่าใช้จ่ายอะไรคืนนะครับ ที่เราขอให้มาเก็บจากเราดีกว่า แล้วก็ใช้จ่ายนี่ก็เป็นที่ผู้บริหารทุกโรงพยาบาลยอมรับอยู่แล้วว่ารับได้ ว่าเราเจรจากันแล้ว เพราะฉะนั้น ก็ขอความกรุณาว่าถ้าเป็นสิทธิ์ของประชาชน อย่าไปเก็บ มากที่ สปสช. ก็เน้นย้ำทุกครั้งนะครับ มีกระบวนการที่เป็นอุปสรรคกลับมาก็ได้นะ เดี๋ยวเราไปแก้ไขให้เป็นระยะครับ // ขอบพระคุณคุณหมออย่างสูง อีกครั้งหนึ่ง // เดี่ยวประสานท่านอีกทีครับ // ก็จะได้แจ้งให้พี่น้องประชาชนไม่มีคนรอตรวจ แล้วก็รอผล แล้วก็รอเตียง มันเพิ่มเวลาที่มันซ้ำซ้อนเกิดขึ้นครับ ที่ท่านมีทั้งหน้าที่แล้วมีความเมตตาที่ท่านที่มีต่อพี่น้องประชาชนขอบพระคุณ// ครับตอนนี้นะครับรายการของเราหมดเวลาลงแล้ว เรา 2 คน ลาไปก่อนนะครับ ไปติดตามการแถลงข่าว ช่วงนี้ลาไปแล้วครับ สวัสดีครับ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องศูนย์บริหารสถานการณ์ COVID-19 ที่ทำเนียบรัฐบาลนะคะ 29 เมษายน 2564 ค่ะ ที่หลายคนสอบถามเข้ามาเป็นพิเศษที่จะมีขึ้นในช่วงเวลาประมาณ 14.00 น. วันนี้นะคะ จะมี พอเอก ประยุทธ์ จันทร์โอชา การประชุมเพื่อที่จะทบทวนมาตรการเมื่อช่วงเช้าที่ผ่านมาค่ะ หน่วยงานที่เกี่ยวข้องรวมถึง ศบค. ชุดเล็ก ก็มีการหารือกันนะคะ เพื่อที่จะหยิบยกสถานการณ์ต่าง ๆ ที่เกิดขึ้น แลมาตรการการแก้ปัญหาในแต่ละวันให้ประชาชนได้สามารถได้รับการบริการได้อย่างทันท่วงที ต่าง ๆ ค่ะ จากทางท่านโฆษก ศบค. 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ครับ สวัสดีครับ พี่น้องประชาชนครับ กลับมาพบกันเช่นเคยนะครับ อาจจะได้พบกัน 2 รอบนะครับ ไม่ใช่อาจจะหรอกครับ เราจะได้พบ 2 รนเพราะว่าวันนี้หลังจากตรงนี้ไป คณะประชุมนะครับ คณะกรรมการการแพร่ระบาดของโรคติดเชื้อไวรัสโคโรนา 2019 นะครับ จะมีเกิดขึ้นในบ่ายวันนี้ประมาณสัก 14.00 น. นะครับ แล้วก็การ ณ ตอนนี้ก็มีเรื่องที่เพื่อพิจารณาในบ่ายนี้ ก็คือยกระดับและการควบคุมโรคติดเชื้อไวรัสโคโรนา 2019 แล้วก็แผนการให้การบริการวัค COVID-19 ก็จะมีรายละเอียดอย่างไร แล้วก็เรื่องอื่น ๆ อะไรทั้งหลายที่เกี่ยวข้องก็สัก 16.00 น. ไว้นะครับ ผมก็จะมาสรุปสาระสำคัญ ในประเด็นที่ต้องแจ้งให้พี่น้องประชาชนได้ทราบในตอนนั้นนะครับ มาถึงสถานการณ์วันนี้ของประเทศไทยเราอยู่ที่ 1,771 เพิ่มขึ้นจากเมื่อวานนี้นะครับ วันนี้ 10 ราย ทำให้อันดับของไทยในวันนี้ อยู่ที่ 104 นะครับ รวมของทั้งโลกแล้ววันนี้แตะ 150 ล้านนะครับ เป็นวันแรกนะครับ เท่ากับว่าเพิ่มขึ้น 885,604 ราย 885,604 ในวันนี้ แล้วก็เสียชีวิตวันนี้เป็น 15,284 แตะไปที่ 3.1 ล้านคนแล้วนะครับ ทางด้านของอินเดียก็ยังเป็นอันดับต้น ๆ ของโลกอยู่ คือ 379,459 ก็ทำ New hign นะครับ ตรงนี้ก็ต้องขอเอาใจช่วยนะครับ พี่น้องประชาชนคนอินเดียได้ผ่านวิกฤติจากการนี้ในประเทศของท่าน และเป็นบทเรียนให้กับประเทศต่างได้เรียนรู้ความอุสาหะในการสู้โรคของคนในชาติของประเทศท่านนะครับ ว่าทำกันอย่างไร เราก็จะพยายามในการดูแลคน พี่น้องประชาชนคนไทยของเราด้วยใน ก็ทราบด้วยนะครับ ว่าทางอินเดียก็มีคุหลายด้านโดยเฉพาะเป็นการผลิตยารายใหญ่ของโลกด้วยนะครับ ซึ่งก็มีผลกระทบบ้างช่วยกัน ในการที่ส่งแรงใจให้ทางอินเดียได้ดูแลสุขภาพของตัวเองได้มาดูในประเทศทางทวีปเอเชีย มาเลเซีย 3,000 กว่าขึ้นไปอีกแล้วนะครับ 3,142 แล้วก็กัมพูชาตัวเลขเป็น 3 หลักเลยนะครับ 698 แต่ที่สำคัญครับ คือลาวครับ ลาวมาอยู่ที่ 93 วันนี้ทำให้ตัวเลขรวมของเขาเป็น 604 จากเดิมที่เราได้ยินของเขาตัวเลขหลักเดียวนี่นะครับ ผมให้ทางทีมงานเอากราฟมาซ้อน ซ้ายมืออาจจะเห็นยุ่ง ๆ นิดหนึ่งนะครับ มาเลเซียก่อนละกันนะครับ จะเห็นกราฟเป็นสีเทา ๆ แล้วก็มีเส้นสีแดงนำสายตาตรงนั้นนะครับ เป็นกราฟบนอันแรกนี่นะครับ ตอนแรกก็ลดลง ตอนนี้กำลังจะพุ่งขึ้นนะครับ กัมพูชานี่ทะแยนะครับ ส่วนลาวนี่นะครับ เห็นตัวเลขวันนี้แล้วเราก็ต้องจับตาเขาไปเรื่อย ๆ ก็เพราะว่าเป็นเพื่อนบ้านที่มีขอบชายแดนติดกันกับเรา ก็ขอภาวนาว่าพี่น้องชาวลาวทั้งหลาย หรือว่ากัมพูชาได้ควบคุมดูแลการติดเชื้อภายในประเทศ เราที่จะพยายามทำอย่างดีที่สุดเช่นกัน ในวันนี้ครับ 1,871 นะครับ ทำให้ยอดยืนยันสะสมอยู่ 1,57 0นะครับ แล้วก็ยอดที่หายป่วยไปแล้ว 35,000 เสียชีวิตเพิ่มขึ้น 10 นะครับ ถ้าเป็นระลอกนี้นะครับ ก็อยู่ที่ตัวเลขของ 34,707 นะครับ อันนี้ก็เป็นตัวเลขที่ทำให้เราเห็นว่าภายในแค่เดือนเดียวนี่นะครับ ก็พุ่งขึ้นมาขนาดนี้นะครับ ก็ทำให้เห็นตัวเลขของทางขวามือที่เป็นสีฟ้านะครับ รักษาตัวอยู่ในโรพยาบาล 27,000รายนะครับ อยู่ในโรงพยาบาล 21,โรงพยาบาลสนามอีด 2,272 ราย นะครับ มีอาการหนักอยู่ที่ 876 แล้วก็ต้องใส่เครื่องช่วยหายใจ 230 ราย ตรงนี้เป็นจุดของบุคลากรทางการแพทย์ของเรา หลาย ๆ คน ต้องทำงานกันทั้งวันทั้งคืนนะครับ ไม่ได้หยุดเลย แล้วก็ไม่ได้ทำในปริมาณงานเดิมแต่ต้องเพิ่มปริมาณงานกันมากมาย ของเราเองนะครับ ก็ไม่ได้มากไปกว่าประเทศอื่น ๆ นะครับ อย่างที่เคยมีสื่อบางท่านนำเอาตัวเลข เทียบเคียงกันนะครับ จะเห็นว่าเราก็ใช้ฝีมือความสามารถของเราอย่างเต็มที่ ที่ให้กำลังใจมายังฃทีมแพทย์สาธารณสุขของเรานะครับ ต้องขอขอบคุณ ทางพี่น้องทางการแพทย์ ไม่ใช่กระทรวงสาธารณสุขนะครับ กรุงเทพมหานครก็เป็นส่วนใหญโรงพยาบาลในกรุงเทพฯ มีหลากหลายมากครับ ในหลายภาคส่วน ทั้งเอกชน ทั้งภาครัฐครับ ก็ขอได้ส่งกำลังกาย กำลังใจให้พวกเขาด้วยนะครับ มาดูในรายเสียชีวิต 10 รายในวันนี้ ซึ่งเป็น 15 มาติดต่อกันเป็น 3 วันนะครับ ในข้อสรุปนะครับ ขออนุญาตไปเร็ว ๆ ในรายละเอียดท่านถามได้จากทาง 15.00 น. ทีมีอีกการแถลงหนึ่งนะครับ ซึ่งจะลงในรายละเอียด ขอสรุปว่าเป็นกรุงเทพมหาคร 1 สมุทรปราการ 1 ยโสธร 1 และอยุธยา 1 นะครับ ในกลุ่มทั้ง 10 ท่านนี้พอแยกออกมาแล้วก็จะพบว่ามีเบาหวานอยู่ 5 ความดันเบาหวานอยู่ 4 โรคหลอดเหลือดสมอง 2 โรคหลอดเลือดสมอง 2 ภาวะอ้วน 1 สูง 1 โรคปอดเรื้อรัง 1 โรคไตเรื้อรัง 1 ผู้ป่วยติดเตียง 1 แล้วก็ปฏิเสธหรือไม่ทราบนี่ อีก 3 นะครับ ในกรณีของปัจจัยเสี่ยง หลักคืออะไรบ้างนะครับ คือ ญาติที่ติดเชื้อมาเยี่ยม รับประทานอาหารกับเพื่อนร่วมงานผู้ติดเชื้อวันที่ 2 นะครับ ผู้ป่วยติดเตียง มีผู้ติดเชื้อ 1 พนักงานร้านคาราโอเกะ 1 ระบุปัจจัยเสี่ยงได้ 3 นะครับ ระบุได้ ชาย 3 หญฺง 8 ประทานโทษครับ ชาย 2 หญิง 8 อายุนี่ประมาณ 62 ต่ำสุด คือ 45 สูงสุด คือ 91 ระยะเวลาการทราบผลวันที่ทราบผลติดเชื้อไปถึงวันที่เสียชีวิตนะครับ นานที่สุด ก็คือ 16 วัน เร็วที่สุดก็คือค่าเฉลี่ย คือ 3 วันนะครับ มี 5 รายนี่ ตั้งแต่ 6-10 มี 2 รายนะครับ ที่เสียชีวิตก่อนทราบผลการติดเชื้อกับวันที่ทราบผลวันติดเชื้อ ซึ่งตรงนี้จะสื่ออะไรกันนะครับ ว่าลักษณะของโรคต้องเรียนรู้ไปร่วมกันนะครับ ในตอนนี้ที่เราไม่รู้จักเขา หรือเขาแปลเปลี่ยนในช่วงระลอก 1 ระลอก เดือนมกราคม ช่วงมกราคมที่ผ่านมา หรือระลอกเมษายนนี้ มันมีอะไรแตกต่างไหม การเก็บเรคคอร์ดต่าง ๆ ไว้ นะครับ เพราะฉะนั้น ตอนนี้ที่เราเห็นเสียชีวิตจำนวนมากนี่เราก็ต้องเรียนรู้ไปด้วยกัน เพราะดูเหมือนจะเร็ว แล้วก็อาการก็รุนแรงขึ้น จากเดิม เอ๊ะ อาการไม่ค่อยแรง แต่ตอนนี้ก็จะเห็นนะครับ ก็ปรับเปลี่ยนกันได้ตลอด ขอให้ท่านรับทราบอย่างนี้นะครับ ติดตามให้ได้ตลอด มาดูสถานการณ์ที่เป็นในรูปแบบของกราฟทั้งกราฟที่เป็นเส้นนะครับ ที่เป็นสีแดง ที่บอกจำนวนของทิศทางพุ่งสูงสุด คือ 2,523 คนที่เดินเข้ามาที่โรงพยาบาล 1,830 ในวันนี้ แต่สีเหลืองนะครับ ข้างล่างนี่นะครับ ก็คือเป็นลักษณะของ Active Case FindingCase Finding เคสที่อยู่ที่โรงพยาบาลอย่างเดียวไม่ได้ กระทรวงสาธารณสุขก็ต้องออกไป ออกไปหาเคสนอกข้างนอกด้วย เราทำคู่ขนานกันไป พอมาดูตัวยอดนี่นะครับ ของทางในช่วงของอันนี้นะครับ เราทำมาทุกวัน แล้วแยกออกมาเป็นกราฟแท่งแยกออกมาเป็นเชิงรุก สีออกเหลือง ๆ นะครับ แล้วก็สีฟ้าที่เข้าระบบบริการก็จะเห็นนะครับ ว่าสีฟ้าเยอะมาก ๆ นะครับ แต่สีเหลืองนี่ เราก็ยังทำอยู่นะครับ โดยเฉลี่ยเราทำอยู่ประมาณ2 เปอร์เซ็นต์แค่นั้นเอง แต่ถามว่าต้องทำต่อไหม ต้องทำต่อครับ ใครที่ถามว่าเห็นรถพระราชทารหรือได้รับทราบว่าต้องไปตรวจตอนไหน ขอท่านให้ความร่วมมือด้วยนะครับ เราต้องลงมือลงแรงกันแล้ว เพื่อที่เราจะได้เก็บคนที่มีติดเชื้อเข้ามาสู่ระบบการรักษาโดยเร็ว อันนี้แสดงถึงความเขาเรียกว่าอะไร กระตือรือร้นของพวกเราทีมงานกันทุกท่านนะครับ กับการต่อสู้กับโรคนี้นะครับ ยังทำงานกันอยู่ แต่ว่าตัวเลขของสีเหลืองนี่ลดน้อย หลายคนสื่อก็ยังสงสัยว่าเราออกไปน้อยลงหรือเปล่า จริง ๆ แล้วก็จะพยายามกันให้มากขึ้นอะไรอย่างไร ก็ร้องขอ โดยเฉพาะของกรุงเทพมหานครนะครับ ถ้าเราช่วยกันได้ ไปดูของทางการคัดกรองที่ผ่านมาทางต่างประเทศนะครับ 2 ราย มาเลเซีย 2 ราย อันนี้หลายคนก็มีตั้งคำถาม พอพบว่าเป็นอินเดีย ยังมีเข้ามา ขออนุญาตกราบเรียนนะครับ CV ที่ออกไปก่อนหน้านี้นะครับ ยังเป็น COE ที่ขออนุญาตเก่า เราคงจะต้องให้เรื่องของสิทธิในการที่จะเข้ามาทั้งคนไทยทั้งคนอินเดียนะครับ ที่จะเข้ามา ก็คนไทยเข้ามาได้ตลเฉพาะคนไทยยังเข้ามาได้ตลอดนะครับ กระทรวงการต่างประเทศยืนยันว่าเที่ยวบินเช่าเหมาลำไม่มีแน่นอนนะครับ อย่าว่าแต่ท่านกังวลนะครับ คนที่ทำงานทางด้านนี้คนที่อยู่ที่สนามบิน คนที่ติดต่อกระทรวงการต่างประเทศก็ให้ความห่วงใย เราห่วงใยทั้ง ไม่มีว่าเราจะปล่อยให้ใครมีอภิสนะครับ ถ้าเมื่อมีมาตรการขึ้นมา เราก็ปฏิบัติเหมือนกันทั้งหมดนะครับ ก็ต้องขอความเข้าใจเราก็จะได้รับทราบ แล้วก็มีข้อมูลที่ถูกต้องไปถึงพี่น้องประชาชนด้วยกันนะครับ มาดูใน Scoreboard นะครับ วันนี้กรุงเทพมหานครตัวเลขลดลงไป 689 ทำให้ตัวเลขรวมอยู่ที่ 11,988 แล้วก็ตัวเลขของไล่เรียงลงไป ก็คือของทางด้านชลบุรี เชียงใหม่ นนทบุรี ประจวบคีรีขันธ์ ราชบุรี สงขลา อันนี้เรียงตามอันดับสะสมนะครับ ก็จะเห็นภาพของตรงนี้ แต่ก็จะดีใจได้ไหมครับ ว่ามีขวามือสุด เกือบสุดนะครับ คือ ช่องที่รองลงมาจากที่แดง คือ 29 เมษายน มีเขียว เขียวคือตัวเลขก็เยอะขึ้นมา ๆ นะครับ ก็ขอให้กำลังกายกำลังใจกับทางทุก ๆ จังหวัดที่มีเขียวขึ้นนะครับ กับแดงก็ที่มีแดงเหมือนกันนะครับ ใน Scoreboard ต่าง ๆ ขออนุญาตไปเร็ว ๆ นะครับ เอาไว้เป็นข้ออ้างอิงในจังหวัดท่าน แล้วก็เพื่อที่ท่านจะได้นำไปสื่อสารกับคนในครอบครัวนะครับ ว่าโรคเป็นอย่างไร แต่พอมาทำตารางรายวัน จะเห็นว่า 29 เมษายนนี่ กรุงเทพมหานครเป็นอันดับ 1 เป็นแบบ 1 สมุทรปราการ 2 เชียงใหม่เป็นอันดับที่ 4 นะครับ จากเดิมที่อยู่อันดับ 2 เป็นสะสมเชียงใหม่จะเป็นอันดับ 2 นะครับ เหลือ 2 หลักแล้วนะครับ ปทุมธานีเป็นอันดับที่ 5 1สงขลาอันดับ 6 สุราษฎร์ฯ สมุทรสาครอันดับ 8 แล้วก็นครปฐมอยู่ที่อันดับ 10 นะครับ นี่คือสิ่งที่เราต้องมอนิเตอร์กันไปทุก ๆ วันนะครับ แล้วก็มาดูนะครับ ในประเด็นของทางการ ประเด็นของการมาดูตัวของทางกรุงเทพปริมณฑลแล้วก็ระหว่างประเทศจำได้ไหมครับ ในระลอกที่อยู่ที่ทางต้นปีนี้เกิดขึ้นที่สมุทรสาคร เราเอาภาพของสมุทรสาครมาให้ ไปเลยนะครับ ว่า 3 อำเภอนะครับ เพราะว่ามีโรงงานต่าง ๆ เยอะแยะมากมายแล้วก็ตีเส้นขอบของการติดเชื้อต่าง ๆ ไว้ วันนี้ที่ประชุม EEC นะครับ ว่าภาพของกรุงเทพมหานครนี่เป็นอย่างไร ก็จะเห็นตัวเลขเลยนะครับ สะสมมาตั้งแต่ 1 เมษายน มาถึงปัจจุบันนี่ จะเห็นภาพของกรุงเทพมหานครมีภาพของตัวเลขนี่ปรากฏขึ้นมา นี่ 34,500 นะครับ ตัวเลขตัวนี้ถึงวันที่ 28 ของกรุงเทพฯ ก็เป็น11,588 แล้วก็เอาของปรมณฑล ซึ่งรวม 3 จังหวัดนะครับ สมุทรปราการ นนทบหุรนะครับ ก็เอามาใส่ด้วยนี้ก็เป็นประมาณนี้นะครับ อย่างนั้น ถ้ารวมของจังหวัดอื่น ๆ กรุงเทพฯ ปริมณฑล ดูตารางในสีน้ำเงินนะครับ รองช่องสุดท้ายนี่นะครับ กรุงเทพฯ ก็เป็นอีกช่องหนึ่ง เหลืออีก 73 จังหวัดนี่นะครับ กรุงเทพฯ และปริมณฑลทั้งหมดมาขวามือ มองถึงว่าคนที่ติดเชื้อไปแล้ว 15,405 ราย แต่จังหวัดอื่น ๆ เป็น 14,555 นะครับ เพราะฉะนั้น กรุงเทพฯ และปริมณฑลครึ่งไปเลยนะครับ พูดตรงนี้แล้วมองดูแล้วกรุงเทพฯ ภาพของกรุงเทพฯ เป็นอย่าสีแดงกราฟที่เป็นกราฟเส้นของทั้งประเทศจะเห็นภาพเหมือนของภูเขาพุ่งขึ้นไป แล้วก็เป็นหยัก ๆ ลงมาขวามือนะครับ ผมไม่มีเมาส์เสียด้วย ให้เห็นด้านไหนล่ะ ตรงประเทศนี่นะครับ จะเห็นเป็นสีแดงลงมานะครับ ที่เป็นของกรุงเทพฯ และปริมณฑลจะเห็นเลยนะครับ ว่าที่เขาบอกว่ากรุงเทพฯ คือ ประเทศไทย ภาพนี้เลยครับ เหมือนกันเลยนะครับ ต่างจังหวัดที่เป็นสีเขียวเส้นกราฟจะเป็นคนละทรงคนละแบบเลยนะครับ ในรอบนี้ถ้าเราจัดการหาในกรุงเทพมานครได้ เหมือนจัดการได้วันนี้คุยกันอย่างนี้เลยนะครับ เพราะฉะนั้น ยุทธศาสตร์ของการจัดการครั้งที่แล้วของทางสมุทรสงคราม ก็เหมือนกับจัดการได้ทั้งประเทศ ณ ตอนนี้กรุงเทพฯ ปริมณฑล ร่วมมืออย่างแข็งขัน และเต็มที่ มาดูในภาพของรายวันที่เกิดขึ้นของกรุงเทพมหานคร มหานคร จะเห็นเป็นกราฟฟนะครับ เชิงรุกนะครับ ทั้งหลายที่เราทำกราฟแท่งขึ้นมานะครับ ก็จะเห็นภาพนี้ ว่ากรุงเทพฯ ที่มีอยู่นี่ ก็จะเป็นการเพิ่มขึ้น เพิ่ม ๆ พีคก็จะไปอยู่วันที่ 24 นะครับ ใช่ไหมครับ มองเห็นแล้วก็ค่อย ๆ คงตัวลงมานี่นะครับ นี่คือสิ่งที่เราจะต้อง กรุงเทพฯ และปปริมณฑล อีกนั่นล่ะ ปริมณฑลเขาบอกมาช่วยกรุงเทพฯ นะ จริง ๆ แล้วฉันภาพของฉันที่น้อยลงนี่ เป็น เรียกว่าอะไร ร่วมชะตาเดียวกัน อันนี้ก็ต้องขอขอบคุณพี่น้องที่อยู่ในปริมณฑล หรือเจ้าของสถานที่ปริมณฑลแต่มาดูภาพแยกของนนทบุรี นนทบุรีนี่มีตัวเลขที่รายขึ้นมา จะเห็นกราฟแตกต่างกันจากกรุงเทพฯ นะครับ ของทางปทุมธานี ของทางสมุทรปราการ ที่เพิ่มขึ้นลักษณะแตกต่างกันไปแต่ว่าทั้ง 3 จังหวัดนี้มีส่วนในการที่จะอ้างอิงกับทางกรุงเทพมหานครช่วยเหลือซึ่งกันและกัน พูดถึงสมุทรสงครามเองก็เป็นเคสที่ไปนอนที่นั่นด้วย เป็นคนกรุงเทพฯ เหมือนกันนะครับ นครปฐมนะครับ สมุทรสาครนี่นะครับ จะเห็นภาพอย่างนี้ขึ้นมา เพราะฉะนั้น กราบเรียนเลยนะครับ ว่าตอนนี้สถานที่ของการจัดการขอพี่น้องกรุงเทพฯ และปริมณฑลช่วยกันให้ความร่วมมือ ต้อนนี้เราพูดคุยกันในเรื่องของการติดเชื้อในกลุ่มวัยทำงาน ตอนนี้สิ่งที่สำคัญที่สุด คือ Work Form Home เป็นเรื่องที่จะต้องทำให้ได้ 100 เปอร์เซ็นต์ คุยกันอยู่ที่ในที่ประชุมของ EOC ที่กระทรวงสาธารณสุขที่ยืนยัน แล้วก็มายืนยันนะครับ แล้วก็ถ่ายทอดไปที่ทางท่านนายกรัฐมนตรีในฐานะ ผอ. ศบค ว่าบอกกับทางผู้ที่เกี่ยวข้องทั้งหมดนะครับ ขอให้ร่วมมือการทำงาน ในการที่จะเกิด Work From Home ณ ตอนนี้ที่จะปรับในตอนนี้ เดินทางกันไปมา คนทำงานนี่ล่ะครับ ทำงานแล้วก็ไปดื่ม ไปกิน ที่ผ่านมาล้วนเป็นสาเหตุทั้งสิ้น หรือแม้กระทั่งคาราโอเกะไม่ได้เปิดแล้ว ร้านอาอาหารกลับกลายเป็นแหล่งที่ติดเชื้อด้วย ว่า เอามาทั้งประเทศเลย มาดูกันว่าผู้ป่วยติดเชื้อที่เป็นกลุ่มเป็นก้อนของทางร้านอาหาร ทางกองรางวัลวิทยาของกรมควบคุมโรคนะครับ ทางกระทรวงสาธารณสุขนะครับ ได้ช่วยกันทำให้เห็นภาพนี้นะครับ เห็นนะครับ ว่าในช่วงของสงกรานต์ที่เรากลับบ้านั่งดื่มกินนะครับ อยู่ในลักษณะของในครอบครัว หรือเป็นเพื่อนฝูงกัน จะเห็นกราฟเลยนะครับ พุ่งขึ้นไป ติดเชื้อตอนที่สงกรานต์นี่ล่ะครับ หลายคนก็ก่ลว่า ทั้งหลายที่เราพยายามทำให้ท่านได้มีการเดินทาง ได้มีการใช้จ่าย แต่ว่าสิ่งที่จะต้องฝากกันไว้เป็นบทเรียนกัน สิ่งที่ผ่านมาแล้วคงแก้ไขอะไรไม่ได้นะครับ กันไว้ว่าเพราะฉะนั้น การที่เรารับทราบจากการที่เราได้เรียนรู้มาจากสงกรานต์นี้ ท่านต้องรักษาระยะห่าง การดื่ม การกิน การนั่งร่วมวงอะไรกันทั่งหลาย เป็นสิ่งสำคัญ มาด้วย มาดูครับ ใน 294 คนที่เราได้ข้อมูลมานะครับ ที่ป่วยขึ้นมาในระลอกของเมษายนนี่นะครับ มีกลุ่มอายุ ก็คือที่เป็นเกี่ยวข้องกับร้านอาหารนี่นะครับ โดยส่วนใหญ่วัยทำงานนี่ล่ะครับ ที่ดื่มกินทั้งหลายนี่ ที่บอกไว้ในช่วงเวลานี้ ค่าเฉลี่ยก็อยู่ที่ 30 ปี นี่นะครับ 29-39 ปี 20-39 ปี แล้วกลุ่มนี้นะครับ มีอาการแสดงออกมาถึง 175 คน จาก 293 คิดประมาณสัก 60 เปอร์เซ็นต์ อาการที่เกิดขึ้น คือ ไอ เจ็บคอ น้ำมูก ปวดกล้ามเนื้อ มีเสมหะ มีเรื่องของการปวดศีรษะ เพราะฉะนั้น ถ้าท่านใดที่มีอาการต่าง ๆ เหล่านี้นะครับ ท่านก็ให้สงสัยไว้ก่อนเลยในช่วงนี้ คืออะไรครับ ร่วมวง สัมผัสร่วมบ้าน เป็นวงที่ 2 นะครับ มีร้านอาหารนะครับ ลักษณะคือชาบู หมูกระทะ กึ่งผับ 2 อันนี้ 28 + 12 ก็เท่ากับว่ารองลงมาจาก 42 นั่นล่ะครับ ซึ่งนี่คือสิ่งที่เราได้เรียนรู้กันนะครับ ก็ขอ โดยสรุป ก็คือว่า Work Foeเพื่อให้คนกลุ่มวัยทำงานอยู่ที่บ้านแล้วก็ไม่ต้องไปพบปะสังสรรค์กัน งานเลี้ยงงานอะไรทั้งหลายที่ต้องกินต้องอะไรทั้งหลาย ก็ขอให้ท่านร่วมมือกันนะครับ ตอนนี้ Take Home ซื้อเสร็จใส่ภาชนะ กลับที่บ้านนะครับ ก็กราบเรียนก็เข้าใจนะครับ ว่าทางผู้ที่เป็นผู้ที่ประกอบการตรงนี้ก็ไม่ได้เป็นการปิดนะครับ อย่างไรที่จะให้ท่านได้ทำมาค้าขายกัน เพราะว่าเป็นเรื่องที่สำคัญ เรื่องปากท้อง อันนี้พอเรารู้สาเหตุขอเราได้ปรับเปลี่ยนวิธีการนะครับ อย่าว่าแต่รวมกลุ่มกัน อย่าว่าแต่ที่ร้านเลยนะครับ ที่บ้านถ้ามารวมกลุ่มกันมาทานที่บ้าน เขาอาจจะเอาเชในบ้าน ก็อาจจะเอาเชื้อมาติดที่บ้านได้ เราได้เห็นจากสถิติกันอยู่แล้วนะครับ มาอีกประเด็นสุดท้ายครับ ทางด้านกระทรวงมหาดไทยนะครับ ประทานโทษ กระทรวงมหาดไทยได้ทำข้อสรุปนะครับ ขอความร่วมมือสรุปของจังหวัดที่ขอความร่วมมือประชาชนงดออกจากเคหสถาน</w:t>
      </w:r>
      <w:r>
        <w:t xml:space="preserve"> </w:t>
      </w:r>
      <w:r>
        <w:t xml:space="preserve">“</w:t>
      </w:r>
      <w:r>
        <w:t xml:space="preserve">ขอความร่วมมือประชาชนออกนอกเคหะสถาน</w:t>
      </w:r>
      <w:r>
        <w:t xml:space="preserve">”</w:t>
      </w:r>
      <w:r>
        <w:t xml:space="preserve"> </w:t>
      </w:r>
      <w:r>
        <w:t xml:space="preserve">นะครับ เพราะว่าไม่ได้เป็นการประกาศให้งดนะครับ ซึ่งหมายถึงว่า คือ เคอร์ฟิวนะครับ เป็นการประกาศให้งด แต่เป็นประกาศขอความร่าวมืประกาศให้งดมันต้องเป็นคำสั่งของทาง ศบค. ใหญ่ โดยท่าน ผอ. ศบค. ในฐานะท่านนายกรัฐมนตรีนะครับ ขอความร่วมมือ ก็เป้เ็นจังหวัดที่อยู่ตามนี้ สมุทรสาคร สงขลา สมุทรปราการ กับ 28 เมษายน ตอนประมาณ 19.00 น. นะครับ แล้วก็ยังมีการรวบรวมจังหวัดที่มีการประกาศในเรื่องของจังหวัดที่มีบทลงโทษกรณีประชาชนไม่สวมใส่หน้ากากอนามัยณ ตอนนี้เรายังเดินทางไปมาหาสู่กัน ถ้าท่านจังหวัดใด ๆ ขอให้ศึกษาอย่างดี เพื่อที่เราได้พบกันนะครับ ว่าเราจะข้อลงโทษ บทลงโทษตามขึ้นมา สุดท้ายครับ เป็นประเด็นที่ได้ออกประกาศในราชกิจจานุเบกษา กรณีของข้อกำหนดนะครับ เป็นข้อกำหนดฉบับที่ 11 ข้อกำหนดฉบับที่ 21 นะครับ เป็นกรณีของกการเกณฑ์ทหารนะครับ ก็คือว่าในสถานการณ์ตอนนี้ ก็คือมีการแพร่ระบาขึ้นมานี่นะครับ เพราะฉะนั้น ตอนนี้ในเรื่องของผู้ที่ต้องรายงานตัวเข้ารับราชการของทหารประจำการ ที่จะเข้าประจำการนะครับ ผมขออนุญาตอ่านเลยแล้วกันนะครับ ผละรับการฝึกทหารใหม่ เพราะว่าเป็นบุคคลที่มีช่วงอายุที่เสี่ยงต่อการติดเชื้อและการฝึกทหารใหม่ที่มีลักษณะของการที่ต้องอยู่รวมกันเป็นกลุ่ม ซึ่งอาจทำให้เกิดความเสี่ยงต่อการแพร่โรค และเพื่อระงับสถานการณ์ฉุกเฉินเป็นวงกว้างนะครับ ก็อาศัยตามมาตรา 9 ผมขออนุญาตละไว้นะครับ ในเรื่องของ พ.ร.ก. ฉุกเฉิน นี่นะครับก็ได้ประกาศ ออกข้อกำหนดและประกาศดังนี้ รายงานตัวเข้ารับราชการของทหารกองประจำการ เพื่อมิให้มีการรวมกลุ่ม โดยให้ทหารกองเกินที่ได้รับหมายนัดของนายอำเภอ ซึ่งกำหนดให้ดำเนินการของทหารเพื่อเข้ารับราชการทหารกองประจำการในวันที่ 1 พฤษภาคม 2564 และวันที่ 3 พฤษภาคม 2564 ที่ได้รับใบรับรองนะครับ ในการคัดเลือกทหารกองเกิน ในกรณีร้องขอหรือกรณีพิเศษ ซึ่งกำหนดให้เดินทางมา เข้ารับการรายงานตัวเพื่อเข้ารับราชการทหาร หรือแล้วแต่กรณี งดเพื่อรายงานตัวในวันดังกล่าว โดยไม่ถือว่าเป็นการหลีกเลี่ยงหรือขัดขืน ไม่มาตามนัดนะครับ แล้วพร้อมกันนี้นะครับ โดยย่อ ก็ได้กำหนดให้มารายงานตัวกองประจำการวันที่ 1 2564 หรือให้เป็นไปตามที่กระทรวงมหาดไทยกำหนด หรือโดยแจ้งให้นายอำเภอออกหมายนัดใหม่ และตามกฎหมายว่าด้วยการรับราชการทหารนะครับ ตรงนี้ก็ประมาณนี้ กราบเรียนว่าเราก็ต้องมีการจริง ๆ แล้วที่ท่านฃท่านนายกรัฐมนตรีได้รับมอบอำนาจมา เกี่ยวกับกฎหมายอีกฉบับหนึ่ง ก็คือเกี่ยวข้องกับกระทรวความรวดเร็วนะครับ วันก่อนที่เราต้องมาประชุมกัน กฎหมาย พอรวบลงมานี้ท่านมีอำนาจสั่งได้ เหลือกฎหมายเดียว จะเกี่ยวข้องกับนายอำเภอ เกี่ยวข้องกับกลาโหม เพราะฉะนั้น เรารวบตรออกคำสั่งได้เร็วขึ้น ไม่ได้เสียเวลาตรงนี้ ก็อีกอันหนึ่งพอมีผลกระทบคนที่ลาออกจากงานแล้วมีผลกระทบสิ ตรงนี้เมื่อเช้านี้ทางกระทรวงแรงงาน ก็ได้แจ้งว่า ไม่ได้เป็น อาจจะมีผลกระทบบ้าง ได้รับประโยชน์ทดแทนจากการว่างงานจากผลกระทบนะครับ เป็นกฎหมาย บอกว่า ข้อที่ 1 ให้ลูกจ้างนะครับ ซึ่งเป็นผู้ประกันตนทนแทนในกรณีว่างงานนะครับ ตามมาตรา 78 มีสิทธิ์ได้รับเงินทดแทนในกรณีว่างงาน มาจากผลกระทบจากภาวะเศรษฐกิจ 8 กุมภาพันธ์ 2564 ในการทำงาน คือ ร้อยละ 70 สำหรับผู้ว่างงาน และร้อยละ 45 สำหรับค่าใช้จ่ายรายวันของการว่างงาน หรือเหตุสิ้นสุดสัญญาจ้างระยะเวลาในการจ้างไว้แน่นอนและกำหนดของระยะเวลานั้น โดยได้รับครั้งละไม่เกิน 90 วัน โดยรายละเอียดนะครับ ว่าท่านไปติดตามทางกระทรวงแรงงานได้ สำหรับผู้ที่ได้รับผลกระทบ การเข้าเกณฑ์ทหาร การเข้าฝึกของทหารที่ว่านี้นะครับ มีกระทรวงแรงงานรองรับในสิ่งที่จะรองรับตรงนี้อยู่ก็ขอกราบเรียนสิ่งต่าง ๆ ที่เกิดขึ้นนะครับ ว่าอะไรอย่างไร สุดท้ายจริง ๆ ผมใช้เวลาอย่างเต็มที่ ท่านปลัดกระทรวงศึกษาฯ เมื่อเข้านี้นะครับ ในที่ประชุม สปก. ศบค. ชุดเล็กนี่นะครับ ได้ประชุมกันอยู่ 2 ประเด็นครับ 1. คือ เรื่องของการเปิดเรียนนะครับ นักเรียนจะได้ไม่ต้องเข้ามาเป็นจำนวนในช่วงระยะเวลานี้ เป็น 1 มิถุนายน ก่อนนะครับ นี้เลื่อนเป็น 1 กรกฎาคม อันนี้ก็กราบเรียนรับทราบกันไปนะครับ เรื่องที่ 2 อันนี้ก็มาขอว่า บุคลากรทางการศึกษา นักเรียน นะครับ มีความเสี่ยงเหมือนกัน โดนเฉพาะนะครับ ควรจะได้รับในเรื่องของการฉีดวัคซีนด้วย เพราะว่า 1 คนนี่ ต้องดูแลเด็กนักเรียน 30-50 คน ก็จะมีประโยชน์ในการที่จะจัดการทางที่ประชุม ศบค. ก็ได้รับความมั่นใจว่ากระทรวงสาธารณสุขก็จะดูแลคุณครูด้วย เพื่อซึ่งวัคซีนจะมาในเดือนมิถุนายนนะครับ ก็จะได้มีการช่วยกันนะครับ ที่จะต้องเป็นที่จุดลงทะเบียนและได้รายงานไปแล้วนะครับ วันนี้ก็ประมาณนี้นะครับ</w:t>
      </w:r>
    </w:p>
    <w:p>
      <w:pPr>
        <w:pStyle w:val="BodyText"/>
      </w:pPr>
      <w:r>
        <w:t xml:space="preserve">(คุณปวีณา) ค่ะ วันนี้ไม่มีประเด็นคำถามค่ะ เชื่อว่าหลายคนรอประชุมในช่วงบ่าย คุณหมอจะมีประเด็นเพิ่มเติมบ้างคะ</w:t>
      </w:r>
    </w:p>
    <w:p>
      <w:pPr>
        <w:pStyle w:val="BodyText"/>
      </w:pPr>
      <w:r>
        <w:t xml:space="preserve">(นายแพทย์ทวีศิลป์) ครับผม เราก็มีหลายเรื่องนะครับ เป็นช่วงของวิกฤติของโรค ถึงแม้ว่าจะน้อยลงแต่ว่าต้องขอความร่วมมือจากท่าน จริง ๆ แล้ว 1,800 กว่า จริง ๆ แล้วก็ได้รับความร่วมมือหนักมากขึ้นวันนี้ครับ Work Form Home 70 เปอร์เซ็นต์ ตอนนี้ ถ้าทำได้ 100 เปอร์เซ็นต์จะดีมาก ได้เร็วนะครับ แล้วก็เรื่องของสุขอนามัยส่วนบุคคลนี่อันนี้ก็ฝากทุกท่านไว้ด้วยนะครับ ก็จะทำให้ตัวเลขลดน้อยถอยลงได้โดยเร็ว กราบขอบพระคุณทุกท่านเป็นอย่างสูงแล้วก็ร่วมมือกัน เราจะสู้ไปด้วยกัน เราก็จะชนะในที่สุดนะครับ ขอเพียงท่านเข้าใจ และก็ร่วมมือกัน กราบขอบพระคุณเป็นอย่างสูงครับ โฆษก ศบค. นะคะ ท่านก็มาชี้แจงรายละเอียดในวันนี้ถึงสถานการณ์ในวันนี้ และที่สำคัญหน่วยงานต่าง ๆ นมาตรการอื่น ๆ ที่จะมาช่วยยับยั้งอย่างกระทรวงกลาโหมเลื่อนการรายงานตัวของทหารเกณฑ์จากเดิม 1 พฤษภาคม ขยับไป 2 เดือน เป็นวันที่ 1 กรกฎาคม ส่วนคนที่ลาออกจากงานมาแล้ว เพื่อที่จะเข้ารับการทหารกระทรวงแรงงานก็มีการชดเชยเพื่อที่จะให้ครอบคลุมและลดผลกระทบค่ะ ขออนุญาตเรียนเชิญทางท่านณัฐภาณุ นพคุณ รองอธิบดีกรมสารนิเทศ และรองโฆษกกระทรวงการต่างประเทศ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สวัสดีครับ ฃ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 และรองโฆษกกระทรวงการต่างประเทศ นะคะ และทั้งหมดนี้คือการแถลงข่าวจากทำเนียบรัฐบาล ส่วนการประชุมในช่วงบ่ายนะคะ จะมีกาะรปรุในช่วงเวลาประมาณ 16.00 น. นะคะ หลังการประชุมเสร็จสิ้น ก็สามารถติดตามได้นะคะ ที่ทาง NBT2HD รวมถึงที่ Live พร้อมทีมงานลาไปก่อ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29 เม.ย. 64)</dc:title>
  <dc:creator/>
  <cp:keywords/>
  <dcterms:created xsi:type="dcterms:W3CDTF">2021-04-29T05:55:02Z</dcterms:created>
  <dcterms:modified xsi:type="dcterms:W3CDTF">2021-04-29T0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เมษายน 2564 เวลา 11.10 น.</vt:lpwstr>
  </property>
  <property fmtid="{D5CDD505-2E9C-101B-9397-08002B2CF9AE}" pid="3" name="subtitle">
    <vt:lpwstr/>
  </property>
</Properties>
</file>